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2CA88" w14:textId="765730CF" w:rsidR="009A5F7D" w:rsidRPr="009A5F7D" w:rsidRDefault="009A5F7D" w:rsidP="00605B6A">
      <w:pPr>
        <w:pStyle w:val="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2CCF5FC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a9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a9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ab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ab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ab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ab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ab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ab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ab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ab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ab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ab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ab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ab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ab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ab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ab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ab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ab"/>
          <w:b w:val="0"/>
          <w:bCs w:val="0"/>
          <w:noProof/>
        </w:rPr>
        <w:t>main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ab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r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ab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ab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ab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ab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ab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ab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ab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ab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ab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ab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3"/>
        <w:rPr>
          <w:noProof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function </w:t>
            </w:r>
            <w:proofErr w:type="spellStart"/>
            <w:proofErr w:type="gramStart"/>
            <w:r w:rsidRPr="001B6FC9">
              <w:rPr>
                <w:rFonts w:ascii="Consolas" w:eastAsia="Times New Roman" w:hAnsi="Consolas" w:cs="Segoe UI"/>
                <w:b/>
                <w:bCs/>
              </w:rPr>
              <w:t>extensibleObjec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</w:t>
            </w:r>
            <w:proofErr w:type="gramEnd"/>
            <w:r w:rsidRPr="001B6FC9">
              <w:rPr>
                <w:rFonts w:ascii="Consolas" w:eastAsia="Times New Roman" w:hAnsi="Consolas" w:cs="Segoe UI"/>
                <w:b/>
                <w:bCs/>
              </w:rPr>
              <w:t>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const 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 = </w:t>
            </w:r>
            <w:proofErr w:type="spellStart"/>
            <w:proofErr w:type="gramStart"/>
            <w:r w:rsidRPr="001B6FC9">
              <w:rPr>
                <w:rFonts w:ascii="Consolas" w:eastAsia="Times New Roman" w:hAnsi="Consolas" w:cs="Segoe UI"/>
                <w:b/>
                <w:bCs/>
              </w:rPr>
              <w:t>extensibleObjec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</w:t>
            </w:r>
            <w:proofErr w:type="gramEnd"/>
            <w:r w:rsidRPr="001B6FC9">
              <w:rPr>
                <w:rFonts w:ascii="Consolas" w:eastAsia="Times New Roman" w:hAnsi="Consolas" w:cs="Segoe UI"/>
                <w:b/>
                <w:bCs/>
              </w:rPr>
              <w:t>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: '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someString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.exten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: '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someString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ab"/>
          <w:noProof/>
        </w:rPr>
        <w:t>__</w:t>
      </w:r>
      <w:r w:rsidRPr="0041324D">
        <w:rPr>
          <w:rStyle w:val="ab"/>
          <w:rFonts w:ascii="Consolas" w:hAnsi="Consolas"/>
          <w:noProof/>
        </w:rPr>
        <w:t>proto</w:t>
      </w:r>
      <w:r w:rsidRPr="0041324D">
        <w:rPr>
          <w:rStyle w:val="ab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ab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ab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6162A92C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807F14">
        <w:rPr>
          <w:rStyle w:val="CodeChar"/>
        </w:rPr>
        <w:t>h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3"/>
      </w:pPr>
    </w:p>
    <w:p w14:paraId="7F592893" w14:textId="0FC60DCE" w:rsidR="00CA4DE7" w:rsidRPr="00CA4DE7" w:rsidRDefault="00CA4DE7" w:rsidP="00CA4DE7">
      <w:pPr>
        <w:pStyle w:val="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</w:t>
            </w:r>
            <w:proofErr w:type="gram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solution(</w:t>
            </w:r>
            <w:proofErr w:type="gram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proofErr w:type="spell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</w:t>
            </w:r>
            <w:proofErr w:type="spell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 = new </w:t>
            </w:r>
            <w:proofErr w:type="spellStart"/>
            <w:proofErr w:type="gram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proofErr w:type="spellEnd"/>
            <w:proofErr w:type="gram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</w:t>
            </w:r>
            <w:proofErr w:type="spellStart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 = new </w:t>
            </w:r>
            <w:proofErr w:type="spellStart"/>
            <w:proofErr w:type="gramStart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classes.PartyBalloon</w:t>
            </w:r>
            <w:proofErr w:type="spellEnd"/>
            <w:proofErr w:type="gram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proofErr w:type="spellStart"/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</w:t>
            </w:r>
            <w:proofErr w:type="spellStart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</w:t>
            </w:r>
            <w:proofErr w:type="spellEnd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</w:t>
            </w:r>
            <w:proofErr w:type="spellStart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proofErr w:type="spellEnd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0295FBC3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807F14">
              <w:t>, h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ab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ab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ab"/>
          <w:rFonts w:ascii="Consolas" w:hAnsi="Consolas"/>
          <w:noProof/>
        </w:rPr>
        <w:t>salary</w:t>
      </w:r>
      <w:r w:rsidR="00CB0997">
        <w:rPr>
          <w:rStyle w:val="ab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ab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ab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ab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ab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ab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ab"/>
          <w:b w:val="0"/>
          <w:bCs w:val="0"/>
          <w:noProof/>
        </w:rPr>
        <w:t>collect</w:t>
      </w:r>
      <w:r w:rsidRPr="009A5F7D">
        <w:rPr>
          <w:rStyle w:val="ab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proofErr w:type="spellStart"/>
            <w:proofErr w:type="gram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proofErr w:type="spellStart"/>
            <w:proofErr w:type="gram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proofErr w:type="spellStart"/>
            <w:proofErr w:type="gram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</w:t>
            </w:r>
            <w:proofErr w:type="spellEnd"/>
            <w:proofErr w:type="gram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proofErr w:type="spellStart"/>
            <w:proofErr w:type="gram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ac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Example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ac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proofErr w:type="gramStart"/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proofErr w:type="gramEnd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8C104" w14:textId="77777777" w:rsidR="00E707D1" w:rsidRDefault="00E707D1" w:rsidP="008068A2">
      <w:pPr>
        <w:spacing w:after="0" w:line="240" w:lineRule="auto"/>
      </w:pPr>
      <w:r>
        <w:separator/>
      </w:r>
    </w:p>
  </w:endnote>
  <w:endnote w:type="continuationSeparator" w:id="0">
    <w:p w14:paraId="2644009A" w14:textId="77777777" w:rsidR="00E707D1" w:rsidRDefault="00E707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D4CFA" w14:textId="77777777" w:rsidR="004E4C1E" w:rsidRDefault="00E707D1" w:rsidP="004E4C1E">
    <w:pPr>
      <w:pStyle w:val="a5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7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F9FC8" w14:textId="77777777" w:rsidR="00E707D1" w:rsidRDefault="00E707D1" w:rsidP="008068A2">
      <w:pPr>
        <w:spacing w:after="0" w:line="240" w:lineRule="auto"/>
      </w:pPr>
      <w:r>
        <w:separator/>
      </w:r>
    </w:p>
  </w:footnote>
  <w:footnote w:type="continuationSeparator" w:id="0">
    <w:p w14:paraId="5D9E4C99" w14:textId="77777777" w:rsidR="00E707D1" w:rsidRDefault="00E707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D8D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971BF2"/>
  </w:style>
  <w:style w:type="character" w:customStyle="1" w:styleId="eop">
    <w:name w:val="eop"/>
    <w:basedOn w:val="a0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EC694-8A3C-4C3C-989A-4DE341001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1</Pages>
  <Words>2287</Words>
  <Characters>13037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9</cp:revision>
  <cp:lastPrinted>2015-10-26T22:35:00Z</cp:lastPrinted>
  <dcterms:created xsi:type="dcterms:W3CDTF">2019-11-12T12:29:00Z</dcterms:created>
  <dcterms:modified xsi:type="dcterms:W3CDTF">2022-01-06T09:00:00Z</dcterms:modified>
  <cp:category>programming; education; software engineering; software development</cp:category>
</cp:coreProperties>
</file>